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35463b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as decisiones concernientes a los trabajos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Proceso de soporte y alineación de arquitecturas: Oficina y Negocio FN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c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d45ddfd-ca62-4786-ba09-915ced7516f2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59:50Z</dcterms:created>
  <dcterms:modified xsi:type="dcterms:W3CDTF">2023-07-31T10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